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3F09" w:rsidRPr="00AF3F09" w:rsidRDefault="00AF3F09" w:rsidP="00AF3F09">
      <w:pPr>
        <w:jc w:val="center"/>
        <w:rPr>
          <w:rFonts w:ascii="Space Mono" w:hAnsi="Space Mono"/>
          <w:sz w:val="32"/>
        </w:rPr>
      </w:pPr>
      <w:r w:rsidRPr="00AF3F09">
        <w:rPr>
          <w:rFonts w:ascii="Space Mono" w:hAnsi="Space Mono"/>
          <w:sz w:val="32"/>
        </w:rPr>
        <w:t>Senior Project Design</w:t>
      </w:r>
    </w:p>
    <w:p w:rsidR="00AF3F09" w:rsidRDefault="00AF3F09" w:rsidP="00AF3F09">
      <w:pPr>
        <w:jc w:val="center"/>
      </w:pPr>
      <w:r>
        <w:t>Preston Bruce</w:t>
      </w:r>
    </w:p>
    <w:p w:rsidR="00AF3F09" w:rsidRDefault="00AF3F09" w:rsidP="00AF3F09">
      <w:pPr>
        <w:jc w:val="center"/>
      </w:pPr>
      <w:r>
        <w:br w:type="page"/>
      </w:r>
    </w:p>
    <w:p w:rsidR="00AF3F09" w:rsidRPr="00AF3F09" w:rsidRDefault="00AF3F09" w:rsidP="00AF3F09">
      <w:pPr>
        <w:jc w:val="center"/>
        <w:rPr>
          <w:rFonts w:ascii="Space Mono" w:hAnsi="Space Mono"/>
        </w:rPr>
      </w:pPr>
      <w:r w:rsidRPr="00AF3F09">
        <w:rPr>
          <w:rFonts w:ascii="Space Mono" w:hAnsi="Space Mono"/>
        </w:rPr>
        <w:lastRenderedPageBreak/>
        <w:t>Table of Contents</w:t>
      </w:r>
    </w:p>
    <w:p w:rsidR="00AF3F09" w:rsidRDefault="00AF3F09" w:rsidP="00AF3F09">
      <w:pPr>
        <w:jc w:val="center"/>
      </w:pPr>
      <w:r>
        <w:t>Needs</w:t>
      </w:r>
    </w:p>
    <w:p w:rsidR="00AF3F09" w:rsidRDefault="00AF3F09" w:rsidP="00AF3F09">
      <w:pPr>
        <w:jc w:val="center"/>
      </w:pPr>
      <w:r>
        <w:t>Constraints</w:t>
      </w:r>
    </w:p>
    <w:p w:rsidR="00AF3F09" w:rsidRDefault="00AF3F09" w:rsidP="00AF3F09">
      <w:pPr>
        <w:jc w:val="center"/>
      </w:pPr>
      <w:r>
        <w:t>Stakeholders</w:t>
      </w:r>
    </w:p>
    <w:p w:rsidR="00AF3F09" w:rsidRDefault="00AF3F09" w:rsidP="00AF3F09">
      <w:pPr>
        <w:jc w:val="center"/>
      </w:pPr>
      <w:r>
        <w:t>Use Case</w:t>
      </w:r>
    </w:p>
    <w:p w:rsidR="00AF3F09" w:rsidRDefault="00AF3F09" w:rsidP="00AF3F09">
      <w:pPr>
        <w:jc w:val="center"/>
      </w:pPr>
      <w:r>
        <w:t>Dataflow</w:t>
      </w:r>
    </w:p>
    <w:p w:rsidR="0016012B" w:rsidRDefault="0016012B" w:rsidP="00AF3F09">
      <w:pPr>
        <w:jc w:val="center"/>
      </w:pPr>
      <w:r>
        <w:t>Current State</w:t>
      </w:r>
    </w:p>
    <w:p w:rsidR="0016012B" w:rsidRDefault="0016012B" w:rsidP="00AF3F09">
      <w:pPr>
        <w:jc w:val="center"/>
      </w:pPr>
      <w:r>
        <w:t>Future Goals</w:t>
      </w:r>
    </w:p>
    <w:p w:rsidR="00AF3F09" w:rsidRDefault="00AF3F09">
      <w:r>
        <w:br w:type="page"/>
      </w:r>
    </w:p>
    <w:p w:rsidR="00FF7078" w:rsidRDefault="00FF7078"/>
    <w:p w:rsidR="00973899" w:rsidRDefault="00973899" w:rsidP="00400B72">
      <w:pPr>
        <w:pStyle w:val="Heading1"/>
      </w:pPr>
      <w:bookmarkStart w:id="0" w:name="needs-requiements"/>
      <w:r>
        <w:t xml:space="preserve">Needs </w:t>
      </w:r>
      <w:bookmarkEnd w:id="0"/>
      <w:r>
        <w:t>Requirements</w:t>
      </w:r>
    </w:p>
    <w:p w:rsidR="00973899" w:rsidRDefault="00973899" w:rsidP="00973899">
      <w:pPr>
        <w:pStyle w:val="Heading3"/>
      </w:pPr>
      <w:bookmarkStart w:id="1" w:name="overview"/>
      <w:r>
        <w:t>Overview</w:t>
      </w:r>
      <w:bookmarkEnd w:id="1"/>
    </w:p>
    <w:p w:rsidR="00973899" w:rsidRDefault="00973899" w:rsidP="00973899">
      <w:pPr>
        <w:pStyle w:val="FirstParagraph"/>
      </w:pPr>
      <w:r>
        <w:t>The purpose of this project is to create a mobile game similar to flappy bird in the Godot Game Engine. For the sake of this school project a large number of levels will omitted for the purpose of speed and ease of testing the product.</w:t>
      </w:r>
    </w:p>
    <w:p w:rsidR="00973899" w:rsidRDefault="00AC72D9" w:rsidP="00973899">
      <w:pPr>
        <w:pStyle w:val="BodyText"/>
      </w:pPr>
      <w:r>
        <w:t>For the specific</w:t>
      </w:r>
      <w:r w:rsidR="00973899">
        <w:t xml:space="preserve"> goals to work on a functional score tracker is the most important thing after core gameplay. This prototype will not be saving complex data for profiles for the purpose of the online data score comparison.</w:t>
      </w:r>
    </w:p>
    <w:p w:rsidR="00973899" w:rsidRDefault="00973899" w:rsidP="00973899">
      <w:pPr>
        <w:pStyle w:val="BodyText"/>
      </w:pPr>
      <w:r>
        <w:t>The major demographic audience for this project would be Google Play users. Mostly looking for a younger age group, found either through attracting kids with graphics or parents with the “Family Friendly” appearance</w:t>
      </w:r>
    </w:p>
    <w:p w:rsidR="00973899" w:rsidRDefault="00973899" w:rsidP="00973899">
      <w:pPr>
        <w:pStyle w:val="Heading3"/>
      </w:pPr>
      <w:bookmarkStart w:id="2" w:name="outline"/>
      <w:r>
        <w:t>Outline</w:t>
      </w:r>
      <w:bookmarkEnd w:id="2"/>
    </w:p>
    <w:p w:rsidR="00973899" w:rsidRDefault="00973899" w:rsidP="00973899">
      <w:pPr>
        <w:pStyle w:val="Compact"/>
        <w:numPr>
          <w:ilvl w:val="0"/>
          <w:numId w:val="2"/>
        </w:numPr>
      </w:pPr>
      <w:r>
        <w:t>This game targets a casual game user face. App store/Google Play users looking for a simple game.</w:t>
      </w:r>
    </w:p>
    <w:p w:rsidR="00973899" w:rsidRDefault="00973899" w:rsidP="00973899">
      <w:pPr>
        <w:pStyle w:val="Compact"/>
        <w:numPr>
          <w:ilvl w:val="0"/>
          <w:numId w:val="2"/>
        </w:numPr>
      </w:pPr>
      <w:r>
        <w:t>Core gameplay loop</w:t>
      </w:r>
    </w:p>
    <w:p w:rsidR="00973899" w:rsidRDefault="00973899" w:rsidP="00973899">
      <w:pPr>
        <w:pStyle w:val="Compact"/>
        <w:numPr>
          <w:ilvl w:val="1"/>
          <w:numId w:val="3"/>
        </w:numPr>
      </w:pPr>
      <w:r>
        <w:t>Player taps/clicks game</w:t>
      </w:r>
    </w:p>
    <w:p w:rsidR="00973899" w:rsidRDefault="00973899" w:rsidP="00973899">
      <w:pPr>
        <w:pStyle w:val="Compact"/>
        <w:numPr>
          <w:ilvl w:val="1"/>
          <w:numId w:val="3"/>
        </w:numPr>
      </w:pPr>
      <w:r>
        <w:t>Player character (PC) Icon moves vertically</w:t>
      </w:r>
    </w:p>
    <w:p w:rsidR="00973899" w:rsidRDefault="00973899" w:rsidP="00973899">
      <w:pPr>
        <w:pStyle w:val="Compact"/>
        <w:numPr>
          <w:ilvl w:val="1"/>
          <w:numId w:val="3"/>
        </w:numPr>
      </w:pPr>
      <w:r>
        <w:t>Obstacles move form right to left</w:t>
      </w:r>
    </w:p>
    <w:p w:rsidR="00973899" w:rsidRDefault="00973899" w:rsidP="00973899">
      <w:pPr>
        <w:pStyle w:val="Compact"/>
        <w:numPr>
          <w:ilvl w:val="1"/>
          <w:numId w:val="3"/>
        </w:numPr>
      </w:pPr>
      <w:r>
        <w:t>Players must time the PC gravity and vertical ascent to navigate obstacles</w:t>
      </w:r>
    </w:p>
    <w:p w:rsidR="00973899" w:rsidRDefault="00973899" w:rsidP="00973899">
      <w:pPr>
        <w:pStyle w:val="Compact"/>
        <w:numPr>
          <w:ilvl w:val="0"/>
          <w:numId w:val="2"/>
        </w:numPr>
      </w:pPr>
      <w:r>
        <w:t xml:space="preserve">This game will be built in the </w:t>
      </w:r>
      <w:hyperlink r:id="rId5">
        <w:r>
          <w:rPr>
            <w:rStyle w:val="Hyperlink"/>
          </w:rPr>
          <w:t>Godot Engine</w:t>
        </w:r>
      </w:hyperlink>
      <w:r>
        <w:t>. An open source game engine.</w:t>
      </w:r>
    </w:p>
    <w:p w:rsidR="00973899" w:rsidRDefault="00973899" w:rsidP="00973899">
      <w:pPr>
        <w:pStyle w:val="Compact"/>
      </w:pPr>
    </w:p>
    <w:p w:rsidR="00973899" w:rsidRDefault="00973899" w:rsidP="00400B72">
      <w:pPr>
        <w:pStyle w:val="Heading1"/>
      </w:pPr>
      <w:r>
        <w:t xml:space="preserve">Major </w:t>
      </w:r>
      <w:r w:rsidR="00996939">
        <w:t>Constraints</w:t>
      </w:r>
    </w:p>
    <w:p w:rsidR="00973899" w:rsidRDefault="00973899" w:rsidP="00973899">
      <w:pPr>
        <w:pStyle w:val="ListParagraph"/>
        <w:numPr>
          <w:ilvl w:val="1"/>
          <w:numId w:val="2"/>
        </w:numPr>
      </w:pPr>
      <w:r>
        <w:t xml:space="preserve">Aside </w:t>
      </w:r>
      <w:r w:rsidR="00AC72D9">
        <w:t>from</w:t>
      </w:r>
      <w:r>
        <w:t xml:space="preserve"> the original constraint of time the most major constraint for the project would be matter of lack of funding to acquiring unique assets. While they’ll be somewhat assets acquired from the Internet that are licensed under for use. The game will function more as a test concept and be able to be something that can be on the marketplace.</w:t>
      </w:r>
    </w:p>
    <w:p w:rsidR="00AC72D9" w:rsidRDefault="00AC72D9" w:rsidP="00973899">
      <w:pPr>
        <w:pStyle w:val="ListParagraph"/>
        <w:numPr>
          <w:ilvl w:val="1"/>
          <w:numId w:val="2"/>
        </w:numPr>
      </w:pPr>
      <w:r>
        <w:t>This especially means that features such as leader boards are not be considered. As is required to set up an online database and servers to keep track of all these affirmations and compare them.</w:t>
      </w:r>
    </w:p>
    <w:p w:rsidR="00AC72D9" w:rsidRDefault="00AC72D9" w:rsidP="00AC72D9">
      <w:pPr>
        <w:pStyle w:val="Heading2"/>
      </w:pPr>
      <w:r>
        <w:t>Stakeholders</w:t>
      </w:r>
    </w:p>
    <w:p w:rsidR="00400B72" w:rsidRDefault="00AC72D9" w:rsidP="00400B72">
      <w:pPr>
        <w:pStyle w:val="ListParagraph"/>
        <w:numPr>
          <w:ilvl w:val="0"/>
          <w:numId w:val="4"/>
        </w:numPr>
      </w:pPr>
      <w:r>
        <w:t xml:space="preserve">Major stakeholders of this project are user of the game. As such feedback was given to see on what exact needs people will want any in a small mobile game. Attached below would be a blank copy of one of the surveys use along with </w:t>
      </w:r>
      <w:r w:rsidR="00400B72">
        <w:t>a couple of filled out versions.</w:t>
      </w:r>
    </w:p>
    <w:p w:rsidR="00400B72" w:rsidRDefault="00400B72" w:rsidP="00400B72">
      <w:pPr>
        <w:pStyle w:val="ListParagraph"/>
        <w:ind w:left="480"/>
      </w:pPr>
      <w:r>
        <w:t>Blank Form</w:t>
      </w:r>
    </w:p>
    <w:p w:rsidR="00400B72" w:rsidRDefault="00400B72" w:rsidP="00400B72">
      <w:pPr>
        <w:pStyle w:val="ListParagraph"/>
        <w:ind w:left="480"/>
      </w:pPr>
      <w:r w:rsidRPr="00400B72">
        <w:rPr>
          <w:rFonts w:ascii="Cambria" w:eastAsia="Cambria" w:hAnsi="Cambria" w:cs="Times New Roman"/>
          <w:noProof/>
          <w:sz w:val="24"/>
          <w:szCs w:val="24"/>
        </w:rPr>
        <w:lastRenderedPageBreak/>
        <w:drawing>
          <wp:inline distT="0" distB="0" distL="0" distR="0" wp14:anchorId="3F659896" wp14:editId="379B8F7B">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refox_2018-09-24_18-58-48.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00B72" w:rsidRDefault="00400B72" w:rsidP="00400B72">
      <w:pPr>
        <w:pStyle w:val="ListParagraph"/>
        <w:ind w:left="480"/>
      </w:pPr>
    </w:p>
    <w:p w:rsidR="00400B72" w:rsidRDefault="00400B72" w:rsidP="00400B72">
      <w:pPr>
        <w:pStyle w:val="ListParagraph"/>
        <w:ind w:left="480"/>
      </w:pPr>
    </w:p>
    <w:p w:rsidR="00400B72" w:rsidRDefault="00400B72" w:rsidP="00400B72">
      <w:pPr>
        <w:pStyle w:val="ListParagraph"/>
        <w:ind w:left="480"/>
      </w:pPr>
      <w:r>
        <w:t>Filled Form</w:t>
      </w:r>
    </w:p>
    <w:p w:rsidR="00400B72" w:rsidRDefault="00400B72" w:rsidP="00400B72">
      <w:pPr>
        <w:pStyle w:val="ListParagraph"/>
        <w:ind w:left="480"/>
      </w:pPr>
      <w:r w:rsidRPr="00400B72">
        <w:rPr>
          <w:rFonts w:ascii="Cambria" w:eastAsia="Cambria" w:hAnsi="Cambria" w:cs="Times New Roman"/>
          <w:noProof/>
          <w:sz w:val="24"/>
          <w:szCs w:val="24"/>
        </w:rPr>
        <w:drawing>
          <wp:inline distT="0" distB="0" distL="0" distR="0" wp14:anchorId="3D44D956" wp14:editId="1552801A">
            <wp:extent cx="5943600" cy="3345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refox_2018-09-24_18-52-2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5180"/>
                    </a:xfrm>
                    <a:prstGeom prst="rect">
                      <a:avLst/>
                    </a:prstGeom>
                  </pic:spPr>
                </pic:pic>
              </a:graphicData>
            </a:graphic>
          </wp:inline>
        </w:drawing>
      </w:r>
    </w:p>
    <w:p w:rsidR="00400B72" w:rsidRDefault="00400B72" w:rsidP="00400B72">
      <w:pPr>
        <w:pStyle w:val="ListParagraph"/>
        <w:ind w:left="480"/>
      </w:pPr>
    </w:p>
    <w:p w:rsidR="00400B72" w:rsidRDefault="00400B72" w:rsidP="00400B72">
      <w:pPr>
        <w:pStyle w:val="ListParagraph"/>
        <w:ind w:left="480"/>
      </w:pPr>
      <w:r>
        <w:t>User Summary</w:t>
      </w:r>
    </w:p>
    <w:p w:rsidR="00400B72" w:rsidRDefault="00AF3F09" w:rsidP="00400B72">
      <w:pPr>
        <w:pStyle w:val="ListParagraph"/>
        <w:ind w:left="480"/>
      </w:pPr>
      <w: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6.5pt;height:262.5pt">
            <v:imagedata r:id="rId8" o:title="firefox_2018-10-11_16-14-43"/>
          </v:shape>
        </w:pict>
      </w:r>
    </w:p>
    <w:p w:rsidR="00400B72" w:rsidRDefault="00400B72" w:rsidP="00400B72">
      <w:pPr>
        <w:pStyle w:val="ListParagraph"/>
        <w:ind w:left="480"/>
      </w:pPr>
    </w:p>
    <w:p w:rsidR="00400B72" w:rsidRDefault="00AF3F09" w:rsidP="00400B72">
      <w:pPr>
        <w:pStyle w:val="ListParagraph"/>
        <w:ind w:left="480"/>
      </w:pPr>
      <w:r>
        <w:pict>
          <v:shape id="_x0000_i1026" type="#_x0000_t75" style="width:466.5pt;height:262.5pt">
            <v:imagedata r:id="rId9" o:title="firefox_2018-10-11_16-15-52"/>
          </v:shape>
        </w:pict>
      </w:r>
    </w:p>
    <w:p w:rsidR="00400B72" w:rsidRPr="00AC72D9" w:rsidRDefault="00400B72" w:rsidP="00400B72">
      <w:pPr>
        <w:pStyle w:val="ListParagraph"/>
        <w:numPr>
          <w:ilvl w:val="0"/>
          <w:numId w:val="4"/>
        </w:numPr>
      </w:pPr>
    </w:p>
    <w:p w:rsidR="00F90C0A" w:rsidRDefault="00CB73A4" w:rsidP="00A701A8">
      <w:pPr>
        <w:pStyle w:val="Heading1"/>
      </w:pPr>
      <w:r>
        <w:lastRenderedPageBreak/>
        <w:t>Use Case</w:t>
      </w:r>
    </w:p>
    <w:p w:rsidR="00A701A8" w:rsidRDefault="00A701A8" w:rsidP="00A701A8">
      <w:r>
        <w:rPr>
          <w:noProof/>
        </w:rPr>
        <w:drawing>
          <wp:inline distT="0" distB="0" distL="0" distR="0">
            <wp:extent cx="5943600" cy="72631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2018_10_11 5_49 PM Office Lens (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7263130"/>
                    </a:xfrm>
                    <a:prstGeom prst="rect">
                      <a:avLst/>
                    </a:prstGeom>
                  </pic:spPr>
                </pic:pic>
              </a:graphicData>
            </a:graphic>
          </wp:inline>
        </w:drawing>
      </w:r>
    </w:p>
    <w:p w:rsidR="00A701A8" w:rsidRPr="00A701A8" w:rsidRDefault="00A701A8" w:rsidP="00A701A8">
      <w:r>
        <w:rPr>
          <w:noProof/>
        </w:rPr>
        <w:lastRenderedPageBreak/>
        <w:drawing>
          <wp:inline distT="0" distB="0" distL="0" distR="0">
            <wp:extent cx="5943600" cy="76155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18_10_11 5_49 PM Office Lens (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7615555"/>
                    </a:xfrm>
                    <a:prstGeom prst="rect">
                      <a:avLst/>
                    </a:prstGeom>
                  </pic:spPr>
                </pic:pic>
              </a:graphicData>
            </a:graphic>
          </wp:inline>
        </w:drawing>
      </w:r>
    </w:p>
    <w:p w:rsidR="00F90C0A" w:rsidRPr="00F90C0A" w:rsidRDefault="00F90C0A" w:rsidP="00F90C0A"/>
    <w:p w:rsidR="00CB73A4" w:rsidRDefault="00CB73A4" w:rsidP="00CB73A4">
      <w:pPr>
        <w:pStyle w:val="Heading1"/>
      </w:pPr>
      <w:r>
        <w:lastRenderedPageBreak/>
        <w:t>Data Flow</w:t>
      </w:r>
    </w:p>
    <w:p w:rsidR="00533636" w:rsidRPr="00533636" w:rsidRDefault="00533636" w:rsidP="00533636">
      <w:r>
        <w:t>General</w:t>
      </w:r>
    </w:p>
    <w:p w:rsidR="00973899" w:rsidRDefault="0075545A" w:rsidP="00973899">
      <w:r>
        <w:rPr>
          <w:noProof/>
        </w:rPr>
        <w:drawing>
          <wp:inline distT="0" distB="0" distL="0" distR="0">
            <wp:extent cx="5943600" cy="3856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Data Flow.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856990"/>
                    </a:xfrm>
                    <a:prstGeom prst="rect">
                      <a:avLst/>
                    </a:prstGeom>
                  </pic:spPr>
                </pic:pic>
              </a:graphicData>
            </a:graphic>
          </wp:inline>
        </w:drawing>
      </w:r>
    </w:p>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533636" w:rsidRDefault="00533636" w:rsidP="00973899"/>
    <w:p w:rsidR="0016012B" w:rsidRDefault="0016012B" w:rsidP="00973899"/>
    <w:p w:rsidR="0016012B" w:rsidRDefault="0016012B" w:rsidP="00973899"/>
    <w:p w:rsidR="0016012B" w:rsidRDefault="0016012B" w:rsidP="00973899"/>
    <w:p w:rsidR="0016012B" w:rsidRDefault="0016012B" w:rsidP="00973899"/>
    <w:p w:rsidR="00533636" w:rsidRDefault="00533636" w:rsidP="00973899">
      <w:r>
        <w:lastRenderedPageBreak/>
        <w:t>Gameplay Loop</w:t>
      </w:r>
    </w:p>
    <w:p w:rsidR="00533636" w:rsidRDefault="00533636" w:rsidP="00973899">
      <w:r>
        <w:rPr>
          <w:noProof/>
        </w:rPr>
        <w:drawing>
          <wp:inline distT="0" distB="0" distL="0" distR="0">
            <wp:extent cx="5943600" cy="4783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ameplay Loop Dataflow.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783455"/>
                    </a:xfrm>
                    <a:prstGeom prst="rect">
                      <a:avLst/>
                    </a:prstGeom>
                  </pic:spPr>
                </pic:pic>
              </a:graphicData>
            </a:graphic>
          </wp:inline>
        </w:drawing>
      </w:r>
    </w:p>
    <w:p w:rsidR="0016012B" w:rsidRDefault="0016012B">
      <w:r>
        <w:br w:type="page"/>
      </w:r>
    </w:p>
    <w:p w:rsidR="0016012B" w:rsidRDefault="0016012B" w:rsidP="0016012B">
      <w:pPr>
        <w:pStyle w:val="Heading1"/>
      </w:pPr>
      <w:r>
        <w:lastRenderedPageBreak/>
        <w:t>Current State</w:t>
      </w:r>
    </w:p>
    <w:p w:rsidR="0016012B" w:rsidRDefault="0016012B" w:rsidP="0016012B">
      <w:r>
        <w:t>The game current allows for the player to go through the core gameplay loop with an incrementing score. Unfortunately was unable to implement a full respawn system</w:t>
      </w:r>
    </w:p>
    <w:p w:rsidR="0016012B" w:rsidRDefault="0016012B" w:rsidP="0016012B">
      <w:pPr>
        <w:pStyle w:val="Heading1"/>
      </w:pPr>
      <w:r>
        <w:t>Future Goals</w:t>
      </w:r>
    </w:p>
    <w:p w:rsidR="0016012B" w:rsidRDefault="006855D5" w:rsidP="0016012B">
      <w:r>
        <w:t>Futures would be to export the game as a standalone app instead of just being run within the editor</w:t>
      </w:r>
    </w:p>
    <w:p w:rsidR="006855D5" w:rsidRDefault="006855D5" w:rsidP="006855D5">
      <w:pPr>
        <w:pStyle w:val="Heading1"/>
      </w:pPr>
      <w:r>
        <w:t>Installation Instructions</w:t>
      </w:r>
    </w:p>
    <w:p w:rsidR="006855D5" w:rsidRDefault="006855D5" w:rsidP="006855D5">
      <w:pPr>
        <w:pStyle w:val="ListParagraph"/>
        <w:numPr>
          <w:ilvl w:val="0"/>
          <w:numId w:val="6"/>
        </w:numPr>
      </w:pPr>
      <w:r>
        <w:t>Download the 2.1.5 version of the Godot Engine from this URL(</w:t>
      </w:r>
      <w:r w:rsidRPr="006855D5">
        <w:t>https://downloads.tuxfamily.org/godotengine/2.1.5/</w:t>
      </w:r>
      <w:r>
        <w:t>) based on your OS</w:t>
      </w:r>
    </w:p>
    <w:p w:rsidR="006855D5" w:rsidRDefault="006855D5" w:rsidP="006855D5">
      <w:pPr>
        <w:pStyle w:val="ListParagraph"/>
        <w:numPr>
          <w:ilvl w:val="0"/>
          <w:numId w:val="6"/>
        </w:numPr>
      </w:pPr>
      <w:r>
        <w:t>Create new project folder</w:t>
      </w:r>
    </w:p>
    <w:p w:rsidR="006855D5" w:rsidRDefault="006855D5" w:rsidP="006855D5">
      <w:pPr>
        <w:pStyle w:val="ListParagraph"/>
        <w:numPr>
          <w:ilvl w:val="0"/>
          <w:numId w:val="6"/>
        </w:numPr>
      </w:pPr>
      <w:r>
        <w:t>Download the program code from</w:t>
      </w:r>
      <w:r w:rsidR="0010271E">
        <w:t xml:space="preserve"> </w:t>
      </w:r>
    </w:p>
    <w:p w:rsidR="0010271E" w:rsidRPr="0016012B" w:rsidRDefault="0010271E" w:rsidP="006855D5">
      <w:pPr>
        <w:pStyle w:val="ListParagraph"/>
        <w:numPr>
          <w:ilvl w:val="0"/>
          <w:numId w:val="6"/>
        </w:numPr>
      </w:pPr>
      <w:r>
        <w:t>Unzip the file into the project folder</w:t>
      </w:r>
      <w:bookmarkStart w:id="3" w:name="_GoBack"/>
      <w:bookmarkEnd w:id="3"/>
    </w:p>
    <w:sectPr w:rsidR="0010271E" w:rsidRPr="001601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pace Mono">
    <w:panose1 w:val="02000509040000020004"/>
    <w:charset w:val="00"/>
    <w:family w:val="modern"/>
    <w:pitch w:val="fixed"/>
    <w:sig w:usb0="20000007" w:usb1="00000001" w:usb2="00000000" w:usb3="00000000" w:csb0="000001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A4658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1012EA"/>
    <w:multiLevelType w:val="hybridMultilevel"/>
    <w:tmpl w:val="88E2B4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34B3F"/>
    <w:multiLevelType w:val="hybridMultilevel"/>
    <w:tmpl w:val="E2E2A4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661E16"/>
    <w:multiLevelType w:val="multilevel"/>
    <w:tmpl w:val="7A4658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5884041F"/>
    <w:multiLevelType w:val="multilevel"/>
    <w:tmpl w:val="6C7E7FE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B193B"/>
    <w:rsid w:val="0010271E"/>
    <w:rsid w:val="0016012B"/>
    <w:rsid w:val="002865A3"/>
    <w:rsid w:val="002B193B"/>
    <w:rsid w:val="00400B72"/>
    <w:rsid w:val="00477C76"/>
    <w:rsid w:val="00533636"/>
    <w:rsid w:val="005878F3"/>
    <w:rsid w:val="006855D5"/>
    <w:rsid w:val="0075545A"/>
    <w:rsid w:val="00973899"/>
    <w:rsid w:val="00996939"/>
    <w:rsid w:val="009D6C0D"/>
    <w:rsid w:val="00A701A8"/>
    <w:rsid w:val="00AC72D9"/>
    <w:rsid w:val="00AF3F09"/>
    <w:rsid w:val="00CB73A4"/>
    <w:rsid w:val="00F06DDC"/>
    <w:rsid w:val="00F90C0A"/>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0E5323E-6F90-4E29-ADF2-797E5CA25C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389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7389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7389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389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3899"/>
    <w:pPr>
      <w:ind w:left="720"/>
      <w:contextualSpacing/>
    </w:pPr>
  </w:style>
  <w:style w:type="character" w:customStyle="1" w:styleId="Heading2Char">
    <w:name w:val="Heading 2 Char"/>
    <w:basedOn w:val="DefaultParagraphFont"/>
    <w:link w:val="Heading2"/>
    <w:uiPriority w:val="9"/>
    <w:rsid w:val="0097389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73899"/>
    <w:rPr>
      <w:rFonts w:asciiTheme="majorHAnsi" w:eastAsiaTheme="majorEastAsia" w:hAnsiTheme="majorHAnsi" w:cstheme="majorBidi"/>
      <w:color w:val="1F4D78" w:themeColor="accent1" w:themeShade="7F"/>
      <w:sz w:val="24"/>
      <w:szCs w:val="24"/>
    </w:rPr>
  </w:style>
  <w:style w:type="paragraph" w:styleId="BodyText">
    <w:name w:val="Body Text"/>
    <w:basedOn w:val="Normal"/>
    <w:link w:val="BodyTextChar"/>
    <w:qFormat/>
    <w:rsid w:val="00973899"/>
    <w:pPr>
      <w:spacing w:before="180" w:after="180" w:line="240" w:lineRule="auto"/>
    </w:pPr>
    <w:rPr>
      <w:sz w:val="24"/>
      <w:szCs w:val="24"/>
    </w:rPr>
  </w:style>
  <w:style w:type="character" w:customStyle="1" w:styleId="BodyTextChar">
    <w:name w:val="Body Text Char"/>
    <w:basedOn w:val="DefaultParagraphFont"/>
    <w:link w:val="BodyText"/>
    <w:rsid w:val="00973899"/>
    <w:rPr>
      <w:sz w:val="24"/>
      <w:szCs w:val="24"/>
    </w:rPr>
  </w:style>
  <w:style w:type="paragraph" w:customStyle="1" w:styleId="FirstParagraph">
    <w:name w:val="First Paragraph"/>
    <w:basedOn w:val="BodyText"/>
    <w:next w:val="BodyText"/>
    <w:qFormat/>
    <w:rsid w:val="00973899"/>
  </w:style>
  <w:style w:type="paragraph" w:customStyle="1" w:styleId="Compact">
    <w:name w:val="Compact"/>
    <w:basedOn w:val="BodyText"/>
    <w:qFormat/>
    <w:rsid w:val="00973899"/>
    <w:pPr>
      <w:spacing w:before="36" w:after="36"/>
    </w:pPr>
  </w:style>
  <w:style w:type="character" w:styleId="Hyperlink">
    <w:name w:val="Hyperlink"/>
    <w:basedOn w:val="DefaultParagraphFont"/>
    <w:rsid w:val="00973899"/>
    <w:rPr>
      <w:color w:val="5B9BD5" w:themeColor="accent1"/>
    </w:rPr>
  </w:style>
  <w:style w:type="table" w:styleId="TableGrid">
    <w:name w:val="Table Grid"/>
    <w:basedOn w:val="TableNormal"/>
    <w:uiPriority w:val="39"/>
    <w:rsid w:val="00CB7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hyperlink" Target="https://godotengine.org/" TargetMode="External"/><Relationship Id="rId15" Type="http://schemas.openxmlformats.org/officeDocument/2006/relationships/theme" Target="theme/theme1.xml"/><Relationship Id="rId10" Type="http://schemas.openxmlformats.org/officeDocument/2006/relationships/image" Target="media/image5.jp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10</Pages>
  <Words>410</Words>
  <Characters>234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Bruce</dc:creator>
  <cp:keywords/>
  <dc:description/>
  <cp:lastModifiedBy>Preston Bruce</cp:lastModifiedBy>
  <cp:revision>3</cp:revision>
  <dcterms:created xsi:type="dcterms:W3CDTF">2018-12-04T12:30:00Z</dcterms:created>
  <dcterms:modified xsi:type="dcterms:W3CDTF">2018-12-04T12:57:00Z</dcterms:modified>
</cp:coreProperties>
</file>